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9D5A5" w14:textId="77777777" w:rsidR="000F7D69" w:rsidRPr="000F7D69" w:rsidRDefault="000F7D69" w:rsidP="000F7D69">
      <w:pPr>
        <w:jc w:val="center"/>
        <w:rPr>
          <w:b/>
          <w:color w:val="5B9BD5"/>
          <w:sz w:val="56"/>
          <w:szCs w:val="56"/>
          <w:lang w:val="it-IT"/>
        </w:rPr>
      </w:pPr>
      <w:r w:rsidRPr="000F7D69">
        <w:rPr>
          <w:b/>
          <w:color w:val="5B9BD5"/>
          <w:sz w:val="56"/>
          <w:szCs w:val="56"/>
          <w:lang w:val="it-IT"/>
        </w:rPr>
        <w:t xml:space="preserve">Prijavni formular </w:t>
      </w:r>
    </w:p>
    <w:p w14:paraId="5B05DDED" w14:textId="77777777" w:rsidR="000F7D69" w:rsidRPr="000F7D69" w:rsidRDefault="000F7D69" w:rsidP="000F7D69">
      <w:pPr>
        <w:rPr>
          <w:b/>
          <w:sz w:val="32"/>
          <w:szCs w:val="32"/>
          <w:lang w:val="it-IT"/>
        </w:rPr>
      </w:pPr>
    </w:p>
    <w:p w14:paraId="0B1FB5C7" w14:textId="77777777" w:rsidR="000F7D69" w:rsidRPr="000F7D69" w:rsidRDefault="000F7D69" w:rsidP="000F7D69">
      <w:pPr>
        <w:jc w:val="center"/>
        <w:rPr>
          <w:b/>
          <w:bCs/>
          <w:i/>
          <w:color w:val="1F3864"/>
          <w:sz w:val="36"/>
          <w:szCs w:val="36"/>
          <w:lang w:val="sr-Latn-ME" w:eastAsia="en-GB"/>
        </w:rPr>
      </w:pPr>
      <w:r w:rsidRPr="000F7D69">
        <w:rPr>
          <w:b/>
          <w:bCs/>
          <w:i/>
          <w:color w:val="1F3864"/>
          <w:sz w:val="36"/>
          <w:szCs w:val="36"/>
          <w:lang w:val="bs-Latn-BA" w:eastAsia="en-GB"/>
        </w:rPr>
        <w:t>"</w:t>
      </w:r>
      <w:r w:rsidRPr="000F7D69">
        <w:rPr>
          <w:b/>
          <w:bCs/>
          <w:i/>
          <w:color w:val="1F3864"/>
          <w:sz w:val="36"/>
          <w:szCs w:val="36"/>
          <w:lang w:val="sr-Latn-ME" w:eastAsia="en-GB"/>
        </w:rPr>
        <w:t>Monitoring i evaluacija</w:t>
      </w:r>
      <w:r w:rsidRPr="000F7D69">
        <w:rPr>
          <w:b/>
          <w:color w:val="1F3864"/>
          <w:sz w:val="36"/>
          <w:szCs w:val="36"/>
          <w:lang w:val="sr-Latn-CS" w:eastAsia="en-GB"/>
        </w:rPr>
        <w:t>”</w:t>
      </w:r>
    </w:p>
    <w:p w14:paraId="5A8D3D40" w14:textId="5403588F" w:rsidR="000F7D69" w:rsidRPr="000F7D69" w:rsidRDefault="000F7D69" w:rsidP="000F7D69">
      <w:pPr>
        <w:jc w:val="center"/>
        <w:rPr>
          <w:u w:val="single"/>
          <w:lang w:val="sr-Latn-ME"/>
        </w:rPr>
      </w:pPr>
      <w:r w:rsidRPr="000F7D69">
        <w:rPr>
          <w:u w:val="single"/>
          <w:lang w:val="sr-Latn-ME"/>
        </w:rPr>
        <w:t>2</w:t>
      </w:r>
      <w:r w:rsidR="00DC0D38">
        <w:rPr>
          <w:u w:val="single"/>
          <w:lang w:val="sr-Latn-ME"/>
        </w:rPr>
        <w:t>3-24</w:t>
      </w:r>
      <w:r w:rsidRPr="000F7D69">
        <w:rPr>
          <w:u w:val="single"/>
          <w:lang w:val="sr-Latn-ME"/>
        </w:rPr>
        <w:t xml:space="preserve">. </w:t>
      </w:r>
      <w:r w:rsidR="00DC0D38">
        <w:rPr>
          <w:u w:val="single"/>
          <w:lang w:val="sr-Latn-ME"/>
        </w:rPr>
        <w:t>decembar</w:t>
      </w:r>
      <w:r w:rsidRPr="000F7D69">
        <w:rPr>
          <w:u w:val="single"/>
          <w:lang w:val="sr-Latn-ME"/>
        </w:rPr>
        <w:t xml:space="preserve"> 20</w:t>
      </w:r>
      <w:r w:rsidR="00DC0D38">
        <w:rPr>
          <w:u w:val="single"/>
          <w:lang w:val="sr-Latn-ME"/>
        </w:rPr>
        <w:t>20</w:t>
      </w:r>
      <w:r w:rsidRPr="000F7D69">
        <w:rPr>
          <w:u w:val="single"/>
          <w:lang w:val="sr-Latn-ME"/>
        </w:rPr>
        <w:t xml:space="preserve">. godine, </w:t>
      </w:r>
      <w:r w:rsidR="00DC0D38">
        <w:rPr>
          <w:u w:val="single"/>
          <w:lang w:val="sr-Latn-ME"/>
        </w:rPr>
        <w:t>Hotel „Budva“, Budva</w:t>
      </w:r>
    </w:p>
    <w:p w14:paraId="7773B5A9" w14:textId="77777777" w:rsidR="000F7D69" w:rsidRPr="000F7D69" w:rsidRDefault="000F7D69" w:rsidP="000F7D69">
      <w:pPr>
        <w:jc w:val="center"/>
        <w:rPr>
          <w:sz w:val="32"/>
          <w:szCs w:val="32"/>
          <w:lang w:val="sr-Latn-ME"/>
        </w:rPr>
      </w:pPr>
    </w:p>
    <w:p w14:paraId="2D0D0670" w14:textId="77777777" w:rsidR="000F7D69" w:rsidRPr="000F7D69" w:rsidRDefault="000F7D69" w:rsidP="000F7D69">
      <w:pPr>
        <w:rPr>
          <w:lang w:val="sr-Latn-ME"/>
        </w:rPr>
      </w:pPr>
    </w:p>
    <w:p w14:paraId="67BCBBD8" w14:textId="77777777" w:rsidR="000F7D69" w:rsidRPr="000F7D69" w:rsidRDefault="000F7D69" w:rsidP="000F7D69">
      <w:pPr>
        <w:jc w:val="both"/>
        <w:rPr>
          <w:lang w:val="sr-Latn-ME"/>
        </w:rPr>
      </w:pPr>
      <w:r w:rsidRPr="000F7D69">
        <w:rPr>
          <w:lang w:val="sr-Latn-ME"/>
        </w:rPr>
        <w:t>Projekat: Resursni centar za organizacije civilnog društva u Crnoj Gori</w:t>
      </w:r>
    </w:p>
    <w:p w14:paraId="4E7F4068" w14:textId="77777777" w:rsidR="000F7D69" w:rsidRPr="000F7D69" w:rsidRDefault="000F7D69" w:rsidP="000F7D69">
      <w:pPr>
        <w:jc w:val="both"/>
        <w:rPr>
          <w:lang w:val="sr-Latn-ME"/>
        </w:rPr>
      </w:pPr>
      <w:r w:rsidRPr="000F7D69">
        <w:rPr>
          <w:lang w:val="sr-Latn-ME"/>
        </w:rPr>
        <w:t>Organizator: Centar za razvoj nevladinih organizacija (CRNVO)</w:t>
      </w:r>
    </w:p>
    <w:p w14:paraId="02D6C80D" w14:textId="77777777" w:rsidR="000F7D69" w:rsidRPr="000F7D69" w:rsidRDefault="000F7D69" w:rsidP="000F7D69">
      <w:pPr>
        <w:jc w:val="both"/>
        <w:rPr>
          <w:b/>
          <w:bCs/>
          <w:i/>
          <w:lang w:val="sr-Latn-ME"/>
        </w:rPr>
      </w:pPr>
      <w:r w:rsidRPr="000F7D69">
        <w:rPr>
          <w:lang w:val="sr-Latn-ME"/>
        </w:rPr>
        <w:t xml:space="preserve">Napomena: Prijave slati sa naznakom </w:t>
      </w:r>
      <w:r w:rsidRPr="000F7D69">
        <w:rPr>
          <w:i/>
          <w:lang w:val="sr-Latn-ME"/>
        </w:rPr>
        <w:t>Prijava za trening</w:t>
      </w:r>
      <w:r w:rsidRPr="000F7D69">
        <w:rPr>
          <w:lang w:val="sr-Latn-ME"/>
        </w:rPr>
        <w:t xml:space="preserve"> </w:t>
      </w:r>
      <w:r w:rsidRPr="000F7D69">
        <w:rPr>
          <w:b/>
          <w:bCs/>
          <w:i/>
          <w:lang w:val="bs-Latn-BA"/>
        </w:rPr>
        <w:t>"</w:t>
      </w:r>
      <w:r w:rsidRPr="000F7D69">
        <w:rPr>
          <w:b/>
          <w:bCs/>
          <w:i/>
          <w:lang w:val="sr-Latn-ME"/>
        </w:rPr>
        <w:t>Monitoring i evaluacija</w:t>
      </w:r>
      <w:r w:rsidRPr="000F7D69">
        <w:rPr>
          <w:b/>
          <w:i/>
          <w:lang w:val="sr-Latn-ME"/>
        </w:rPr>
        <w:t>”</w:t>
      </w:r>
      <w:r w:rsidRPr="000F7D69">
        <w:rPr>
          <w:b/>
          <w:bCs/>
          <w:i/>
          <w:lang w:val="sr-Latn-ME"/>
        </w:rPr>
        <w:t xml:space="preserve"> </w:t>
      </w:r>
      <w:r w:rsidRPr="000F7D69">
        <w:rPr>
          <w:lang w:val="sr-Latn-ME"/>
        </w:rPr>
        <w:t xml:space="preserve">na mejl: </w:t>
      </w:r>
      <w:hyperlink r:id="rId7" w:history="1">
        <w:r w:rsidRPr="000F7D69">
          <w:rPr>
            <w:color w:val="0000FF"/>
            <w:u w:val="single"/>
            <w:lang w:val="sr-Latn-ME"/>
          </w:rPr>
          <w:t>ivana.smolovic@crnvo.me</w:t>
        </w:r>
      </w:hyperlink>
    </w:p>
    <w:p w14:paraId="04C54E47" w14:textId="7F951163" w:rsidR="000F7D69" w:rsidRPr="000F7D69" w:rsidRDefault="000F7D69" w:rsidP="000F7D69">
      <w:pPr>
        <w:jc w:val="both"/>
        <w:rPr>
          <w:color w:val="FF0000"/>
          <w:u w:val="single"/>
          <w:lang w:val="sr-Latn-ME"/>
        </w:rPr>
      </w:pPr>
      <w:r w:rsidRPr="000F7D69">
        <w:rPr>
          <w:lang w:val="sr-Latn-ME"/>
        </w:rPr>
        <w:t xml:space="preserve">Rok za prijavu: </w:t>
      </w:r>
      <w:r w:rsidR="00DC0D38">
        <w:rPr>
          <w:color w:val="FF0000"/>
          <w:lang w:val="sr-Latn-ME"/>
        </w:rPr>
        <w:t>21</w:t>
      </w:r>
      <w:r w:rsidRPr="000F7D69">
        <w:rPr>
          <w:color w:val="FF0000"/>
          <w:lang w:val="sr-Latn-ME"/>
        </w:rPr>
        <w:t xml:space="preserve">. </w:t>
      </w:r>
      <w:r w:rsidR="00DC0D38">
        <w:rPr>
          <w:color w:val="FF0000"/>
          <w:lang w:val="sr-Latn-ME"/>
        </w:rPr>
        <w:t>decembar</w:t>
      </w:r>
      <w:r w:rsidRPr="000F7D69">
        <w:rPr>
          <w:color w:val="FF0000"/>
          <w:lang w:val="sr-Latn-ME"/>
        </w:rPr>
        <w:t xml:space="preserve"> 20</w:t>
      </w:r>
      <w:r w:rsidR="00DC0D38">
        <w:rPr>
          <w:color w:val="FF0000"/>
          <w:lang w:val="sr-Latn-ME"/>
        </w:rPr>
        <w:t>20</w:t>
      </w:r>
      <w:r w:rsidRPr="000F7D69">
        <w:rPr>
          <w:color w:val="FF0000"/>
          <w:lang w:val="sr-Latn-ME"/>
        </w:rPr>
        <w:t>. godine (do 16h)</w:t>
      </w:r>
    </w:p>
    <w:p w14:paraId="2058AC13" w14:textId="77777777" w:rsidR="000F7D69" w:rsidRPr="000F7D69" w:rsidRDefault="000F7D69" w:rsidP="000F7D69">
      <w:pPr>
        <w:rPr>
          <w:lang w:val="sr-Latn-ME"/>
        </w:rPr>
      </w:pPr>
    </w:p>
    <w:p w14:paraId="04CE1ACE" w14:textId="77777777" w:rsidR="000F7D69" w:rsidRPr="000F7D69" w:rsidRDefault="000F7D69" w:rsidP="000F7D69">
      <w:pPr>
        <w:rPr>
          <w:b/>
          <w:lang w:val="sr-Latn-ME"/>
        </w:rPr>
      </w:pPr>
    </w:p>
    <w:tbl>
      <w:tblPr>
        <w:tblW w:w="9276" w:type="dxa"/>
        <w:jc w:val="center"/>
        <w:tblLayout w:type="fixed"/>
        <w:tblLook w:val="0000" w:firstRow="0" w:lastRow="0" w:firstColumn="0" w:lastColumn="0" w:noHBand="0" w:noVBand="0"/>
      </w:tblPr>
      <w:tblGrid>
        <w:gridCol w:w="2827"/>
        <w:gridCol w:w="6449"/>
      </w:tblGrid>
      <w:tr w:rsidR="000F7D69" w:rsidRPr="000F7D69" w14:paraId="416682A0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7071E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Ime i Prezime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090DE2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1266A82A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AE00B4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Grad iz kojeg dolazite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5DC54A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7AEE043B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4E058A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Kontakt telefon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372E09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36EE128D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253A08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Kontakt e-mail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2FFC47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715943E4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4A6E22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Puno ime organizacije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6FF00F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40BAAB30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8E76DF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Pozicija u organizaciji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72F1FF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DC0D38" w14:paraId="43F4F417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462B53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Naziv projekta koji je podržan kroz CSF program Evropske unije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F8F5A8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0F7D69" w14:paraId="2236E56D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44E9D4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 xml:space="preserve">Internet </w:t>
            </w:r>
            <w:proofErr w:type="spellStart"/>
            <w:r w:rsidRPr="000F7D69">
              <w:rPr>
                <w:b/>
                <w:lang w:val="it-IT"/>
              </w:rPr>
              <w:t>stranica</w:t>
            </w:r>
            <w:proofErr w:type="spellEnd"/>
            <w:r w:rsidRPr="000F7D69">
              <w:rPr>
                <w:b/>
                <w:lang w:val="it-IT"/>
              </w:rPr>
              <w:t xml:space="preserve"> </w:t>
            </w:r>
            <w:proofErr w:type="spellStart"/>
            <w:r w:rsidRPr="000F7D69">
              <w:rPr>
                <w:b/>
                <w:lang w:val="it-IT"/>
              </w:rPr>
              <w:t>organizacije</w:t>
            </w:r>
            <w:proofErr w:type="spellEnd"/>
            <w:r w:rsidRPr="000F7D69">
              <w:rPr>
                <w:b/>
                <w:lang w:val="it-IT"/>
              </w:rPr>
              <w:t>: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CB2AD5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DC0D38" w14:paraId="48CD5000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0C5B58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>Zašto ste se prijavili za obuku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190328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  <w:p w14:paraId="429AD43F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  <w:tr w:rsidR="000F7D69" w:rsidRPr="00DC0D38" w14:paraId="7B1068AD" w14:textId="77777777" w:rsidTr="00A4652B">
        <w:trPr>
          <w:jc w:val="center"/>
        </w:trPr>
        <w:tc>
          <w:tcPr>
            <w:tcW w:w="2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2E50C" w14:textId="77777777" w:rsidR="000F7D69" w:rsidRPr="000F7D69" w:rsidRDefault="000F7D69" w:rsidP="000F7D69">
            <w:pPr>
              <w:rPr>
                <w:b/>
                <w:lang w:val="it-IT"/>
              </w:rPr>
            </w:pPr>
            <w:r w:rsidRPr="000F7D69">
              <w:rPr>
                <w:b/>
                <w:lang w:val="it-IT"/>
              </w:rPr>
              <w:t xml:space="preserve">Da </w:t>
            </w:r>
            <w:proofErr w:type="spellStart"/>
            <w:r w:rsidRPr="000F7D69">
              <w:rPr>
                <w:b/>
                <w:lang w:val="it-IT"/>
              </w:rPr>
              <w:t>li</w:t>
            </w:r>
            <w:proofErr w:type="spellEnd"/>
            <w:r w:rsidRPr="000F7D69">
              <w:rPr>
                <w:b/>
                <w:lang w:val="it-IT"/>
              </w:rPr>
              <w:t xml:space="preserve"> ste </w:t>
            </w:r>
            <w:proofErr w:type="spellStart"/>
            <w:r w:rsidRPr="000F7D69">
              <w:rPr>
                <w:b/>
                <w:lang w:val="it-IT"/>
              </w:rPr>
              <w:t>ranije</w:t>
            </w:r>
            <w:proofErr w:type="spellEnd"/>
            <w:r w:rsidRPr="000F7D69">
              <w:rPr>
                <w:b/>
                <w:lang w:val="it-IT"/>
              </w:rPr>
              <w:t xml:space="preserve"> učestvovali na sličnoj obuci?</w:t>
            </w:r>
          </w:p>
        </w:tc>
        <w:tc>
          <w:tcPr>
            <w:tcW w:w="6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99B70E" w14:textId="77777777" w:rsidR="000F7D69" w:rsidRPr="000F7D69" w:rsidRDefault="000F7D69" w:rsidP="000F7D69">
            <w:pPr>
              <w:rPr>
                <w:b/>
                <w:lang w:val="it-IT"/>
              </w:rPr>
            </w:pPr>
          </w:p>
        </w:tc>
      </w:tr>
    </w:tbl>
    <w:p w14:paraId="3F8CB7D3" w14:textId="77777777" w:rsidR="000F7D69" w:rsidRPr="000F7D69" w:rsidRDefault="000F7D69" w:rsidP="000F7D69">
      <w:pPr>
        <w:rPr>
          <w:b/>
          <w:lang w:val="sr-Latn-ME"/>
        </w:rPr>
      </w:pPr>
    </w:p>
    <w:p w14:paraId="1474E09D" w14:textId="77777777" w:rsidR="000F7D69" w:rsidRPr="000F7D69" w:rsidRDefault="000F7D69" w:rsidP="000F7D69">
      <w:pPr>
        <w:spacing w:after="160" w:line="259" w:lineRule="auto"/>
        <w:jc w:val="center"/>
        <w:rPr>
          <w:rFonts w:asciiTheme="minorHAnsi" w:hAnsiTheme="minorHAnsi" w:cstheme="minorHAnsi"/>
          <w:noProof/>
          <w:sz w:val="32"/>
          <w:szCs w:val="32"/>
          <w:lang w:val="sr-Latn-ME"/>
        </w:rPr>
      </w:pPr>
    </w:p>
    <w:p w14:paraId="17B341DF" w14:textId="79E4737A" w:rsidR="009A2EA0" w:rsidRPr="00DC0D38" w:rsidRDefault="009A2EA0" w:rsidP="000F7D69">
      <w:pPr>
        <w:rPr>
          <w:lang w:val="de-DE"/>
        </w:rPr>
      </w:pPr>
    </w:p>
    <w:sectPr w:rsidR="009A2EA0" w:rsidRPr="00DC0D38" w:rsidSect="00722E78">
      <w:headerReference w:type="default" r:id="rId8"/>
      <w:footerReference w:type="default" r:id="rId9"/>
      <w:pgSz w:w="11900" w:h="16840"/>
      <w:pgMar w:top="2260" w:right="1440" w:bottom="1440" w:left="1440" w:header="113" w:footer="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C4192" w14:textId="77777777" w:rsidR="002703E7" w:rsidRDefault="002703E7" w:rsidP="008F43EA">
      <w:r>
        <w:separator/>
      </w:r>
    </w:p>
  </w:endnote>
  <w:endnote w:type="continuationSeparator" w:id="0">
    <w:p w14:paraId="47CE5871" w14:textId="77777777" w:rsidR="002703E7" w:rsidRDefault="002703E7" w:rsidP="008F4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altName w:val="Corbel"/>
    <w:charset w:val="4D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EEA4F" w14:textId="75F4D55D" w:rsidR="008F43EA" w:rsidRPr="008A5C92" w:rsidRDefault="000F7D69" w:rsidP="000F7D69">
    <w:pPr>
      <w:pStyle w:val="Footer"/>
      <w:tabs>
        <w:tab w:val="clear" w:pos="4680"/>
        <w:tab w:val="clear" w:pos="9360"/>
        <w:tab w:val="left" w:pos="514"/>
      </w:tabs>
      <w:jc w:val="both"/>
      <w:rPr>
        <w:lang w:val="sr-Latn-CS"/>
      </w:rPr>
    </w:pPr>
    <w:r>
      <w:rPr>
        <w:noProof/>
        <w:color w:val="273D74"/>
      </w:rPr>
      <w:drawing>
        <wp:anchor distT="0" distB="0" distL="114300" distR="114300" simplePos="0" relativeHeight="251664384" behindDoc="0" locked="0" layoutInCell="1" allowOverlap="1" wp14:anchorId="763A8F10" wp14:editId="5054595C">
          <wp:simplePos x="0" y="0"/>
          <wp:positionH relativeFrom="column">
            <wp:posOffset>1228725</wp:posOffset>
          </wp:positionH>
          <wp:positionV relativeFrom="paragraph">
            <wp:posOffset>-155575</wp:posOffset>
          </wp:positionV>
          <wp:extent cx="714375" cy="287020"/>
          <wp:effectExtent l="0" t="0" r="9525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o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2870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73D74"/>
      </w:rPr>
      <w:drawing>
        <wp:anchor distT="0" distB="0" distL="114300" distR="114300" simplePos="0" relativeHeight="251663360" behindDoc="1" locked="0" layoutInCell="1" allowOverlap="1" wp14:anchorId="55A0DADC" wp14:editId="3B68320E">
          <wp:simplePos x="0" y="0"/>
          <wp:positionH relativeFrom="column">
            <wp:posOffset>628650</wp:posOffset>
          </wp:positionH>
          <wp:positionV relativeFrom="paragraph">
            <wp:posOffset>-172085</wp:posOffset>
          </wp:positionV>
          <wp:extent cx="457200" cy="359410"/>
          <wp:effectExtent l="0" t="0" r="0" b="2540"/>
          <wp:wrapTight wrapText="bothSides">
            <wp:wrapPolygon edited="0">
              <wp:start x="0" y="0"/>
              <wp:lineTo x="0" y="20608"/>
              <wp:lineTo x="20700" y="20608"/>
              <wp:lineTo x="20700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273D74"/>
      </w:rPr>
      <w:drawing>
        <wp:anchor distT="0" distB="0" distL="114300" distR="114300" simplePos="0" relativeHeight="251662336" behindDoc="0" locked="0" layoutInCell="1" allowOverlap="1" wp14:anchorId="27D6B7AE" wp14:editId="3C3E2D3D">
          <wp:simplePos x="0" y="0"/>
          <wp:positionH relativeFrom="margin">
            <wp:align>left</wp:align>
          </wp:positionH>
          <wp:positionV relativeFrom="paragraph">
            <wp:posOffset>-193675</wp:posOffset>
          </wp:positionV>
          <wp:extent cx="495300" cy="328930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328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43EA" w:rsidRPr="008A5C92">
      <w:rPr>
        <w:noProof/>
        <w:color w:val="273D74"/>
      </w:rPr>
      <w:drawing>
        <wp:anchor distT="0" distB="0" distL="114300" distR="114300" simplePos="0" relativeHeight="251658240" behindDoc="1" locked="0" layoutInCell="1" allowOverlap="1" wp14:anchorId="2795B243" wp14:editId="6053E313">
          <wp:simplePos x="0" y="0"/>
          <wp:positionH relativeFrom="column">
            <wp:posOffset>5657850</wp:posOffset>
          </wp:positionH>
          <wp:positionV relativeFrom="page">
            <wp:posOffset>9334500</wp:posOffset>
          </wp:positionV>
          <wp:extent cx="1607185" cy="17164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185" cy="171644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A5C92" w:rsidRPr="008A5C92">
      <w:rPr>
        <w:lang w:val="sr-Latn-CS"/>
      </w:rPr>
      <w:t>Projekat "Resursni centar za organizacije civilnog društva u Crnoj G</w:t>
    </w:r>
    <w:r>
      <w:rPr>
        <w:lang w:val="sr-Latn-CS"/>
      </w:rPr>
      <w:t xml:space="preserve">ori" finansira Evropska unija, </w:t>
    </w:r>
    <w:r w:rsidR="008A5C92" w:rsidRPr="008A5C92">
      <w:rPr>
        <w:lang w:val="sr-Latn-CS"/>
      </w:rPr>
      <w:t>kofinansira Ministarstvo javne uprave</w:t>
    </w:r>
    <w:r>
      <w:rPr>
        <w:lang w:val="sr-Latn-CS"/>
      </w:rPr>
      <w:t xml:space="preserve"> a sprovodi CRNVO</w:t>
    </w:r>
    <w:r w:rsidR="008A5C92" w:rsidRPr="008A5C92">
      <w:rPr>
        <w:lang w:val="sr-Latn-CS"/>
      </w:rPr>
      <w:t>.</w:t>
    </w:r>
  </w:p>
  <w:p w14:paraId="429F8D4D" w14:textId="77777777" w:rsidR="008F43EA" w:rsidRPr="008F43EA" w:rsidRDefault="008F43EA">
    <w:pPr>
      <w:pStyle w:val="Footer"/>
      <w:rPr>
        <w:rFonts w:ascii="Raleway" w:hAnsi="Ralew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628DC3" w14:textId="77777777" w:rsidR="002703E7" w:rsidRDefault="002703E7" w:rsidP="008F43EA">
      <w:r>
        <w:separator/>
      </w:r>
    </w:p>
  </w:footnote>
  <w:footnote w:type="continuationSeparator" w:id="0">
    <w:p w14:paraId="371C124C" w14:textId="77777777" w:rsidR="002703E7" w:rsidRDefault="002703E7" w:rsidP="008F4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90F65" w14:textId="2C26FCFE" w:rsidR="00FC73AE" w:rsidRPr="00437D04" w:rsidRDefault="00722E78" w:rsidP="00437D04">
    <w:pPr>
      <w:rPr>
        <w:b/>
        <w:sz w:val="22"/>
        <w:szCs w:val="22"/>
        <w:lang w:val="sr-Latn-ME"/>
      </w:rPr>
    </w:pPr>
    <w:r w:rsidRPr="008F43EA">
      <w:rPr>
        <w:noProof/>
      </w:rPr>
      <w:drawing>
        <wp:anchor distT="0" distB="0" distL="114300" distR="114300" simplePos="0" relativeHeight="251659264" behindDoc="1" locked="0" layoutInCell="1" allowOverlap="1" wp14:anchorId="1F5DD386" wp14:editId="5C2A6C8C">
          <wp:simplePos x="0" y="0"/>
          <wp:positionH relativeFrom="margin">
            <wp:posOffset>3086100</wp:posOffset>
          </wp:positionH>
          <wp:positionV relativeFrom="paragraph">
            <wp:posOffset>149225</wp:posOffset>
          </wp:positionV>
          <wp:extent cx="2866390" cy="509089"/>
          <wp:effectExtent l="0" t="0" r="0" b="571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66390" cy="50908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783E2E7" wp14:editId="5C5A1725">
          <wp:simplePos x="0" y="0"/>
          <wp:positionH relativeFrom="column">
            <wp:posOffset>1466850</wp:posOffset>
          </wp:positionH>
          <wp:positionV relativeFrom="paragraph">
            <wp:posOffset>44450</wp:posOffset>
          </wp:positionV>
          <wp:extent cx="1076325" cy="849630"/>
          <wp:effectExtent l="0" t="0" r="9525" b="762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MJU vektorski logo-Copy-page-00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849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634CC345" wp14:editId="7FC1ACAC">
          <wp:simplePos x="0" y="0"/>
          <wp:positionH relativeFrom="margin">
            <wp:align>left</wp:align>
          </wp:positionH>
          <wp:positionV relativeFrom="paragraph">
            <wp:posOffset>101600</wp:posOffset>
          </wp:positionV>
          <wp:extent cx="781050" cy="518795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u 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050" cy="51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37D04">
      <w:rPr>
        <w:rFonts w:asciiTheme="minorHAnsi" w:hAnsiTheme="minorHAnsi" w:cstheme="minorHAnsi"/>
        <w:b/>
        <w:sz w:val="16"/>
        <w:szCs w:val="16"/>
        <w:lang w:val="sr-Latn-ME"/>
      </w:rPr>
      <w:t xml:space="preserve">             </w:t>
    </w:r>
    <w:r>
      <w:rPr>
        <w:rFonts w:asciiTheme="minorHAnsi" w:hAnsiTheme="minorHAnsi" w:cstheme="minorHAnsi"/>
        <w:b/>
        <w:sz w:val="16"/>
        <w:szCs w:val="16"/>
        <w:lang w:val="sr-Latn-ME"/>
      </w:rPr>
      <w:t xml:space="preserve">                       </w:t>
    </w:r>
  </w:p>
  <w:p w14:paraId="51307CF1" w14:textId="3D293DAF" w:rsidR="00FC73AE" w:rsidRPr="00FC73AE" w:rsidRDefault="00FC73AE" w:rsidP="00FC73AE">
    <w:pPr>
      <w:ind w:left="270" w:hanging="412"/>
      <w:rPr>
        <w:rFonts w:asciiTheme="minorHAnsi" w:hAnsiTheme="minorHAnsi" w:cstheme="minorHAnsi"/>
        <w:b/>
        <w:sz w:val="16"/>
        <w:szCs w:val="16"/>
        <w:lang w:val="sr-Latn-ME"/>
      </w:rPr>
    </w:pPr>
    <w:r>
      <w:rPr>
        <w:rFonts w:asciiTheme="minorHAnsi" w:hAnsiTheme="minorHAnsi" w:cstheme="minorHAnsi"/>
        <w:b/>
        <w:sz w:val="16"/>
        <w:szCs w:val="16"/>
        <w:lang w:val="sr-Latn-ME"/>
      </w:rPr>
      <w:t xml:space="preserve">  </w:t>
    </w:r>
    <w:r w:rsidR="00437D04">
      <w:rPr>
        <w:rFonts w:asciiTheme="minorHAnsi" w:hAnsiTheme="minorHAnsi" w:cstheme="minorHAnsi"/>
        <w:b/>
        <w:sz w:val="16"/>
        <w:szCs w:val="16"/>
        <w:lang w:val="sr-Latn-ME"/>
      </w:rPr>
      <w:t xml:space="preserve">                 </w:t>
    </w:r>
    <w:r>
      <w:rPr>
        <w:rFonts w:asciiTheme="minorHAnsi" w:hAnsiTheme="minorHAnsi" w:cstheme="minorHAnsi"/>
        <w:b/>
        <w:sz w:val="16"/>
        <w:szCs w:val="16"/>
        <w:lang w:val="sr-Latn-ME"/>
      </w:rPr>
      <w:t xml:space="preserve"> </w:t>
    </w:r>
    <w:r w:rsidR="00437D04">
      <w:rPr>
        <w:rFonts w:asciiTheme="minorHAnsi" w:hAnsiTheme="minorHAnsi" w:cstheme="minorHAnsi"/>
        <w:b/>
        <w:sz w:val="16"/>
        <w:szCs w:val="16"/>
        <w:lang w:val="sr-Latn-ME"/>
      </w:rPr>
      <w:t xml:space="preserve">                                                     </w:t>
    </w:r>
    <w:r>
      <w:rPr>
        <w:rFonts w:asciiTheme="minorHAnsi" w:hAnsiTheme="minorHAnsi" w:cstheme="minorHAnsi"/>
        <w:b/>
        <w:sz w:val="16"/>
        <w:szCs w:val="16"/>
        <w:lang w:val="sr-Latn-ME"/>
      </w:rPr>
      <w:t xml:space="preserve"> </w:t>
    </w:r>
  </w:p>
  <w:p w14:paraId="1D0A1F63" w14:textId="3E41D275" w:rsidR="008F43EA" w:rsidRDefault="008F43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4641A"/>
    <w:multiLevelType w:val="hybridMultilevel"/>
    <w:tmpl w:val="130E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47495"/>
    <w:multiLevelType w:val="hybridMultilevel"/>
    <w:tmpl w:val="9378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EC2"/>
    <w:multiLevelType w:val="hybridMultilevel"/>
    <w:tmpl w:val="BA1E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80B2E"/>
    <w:multiLevelType w:val="hybridMultilevel"/>
    <w:tmpl w:val="2676E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61DD9"/>
    <w:multiLevelType w:val="hybridMultilevel"/>
    <w:tmpl w:val="95AEA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5D58D9"/>
    <w:multiLevelType w:val="hybridMultilevel"/>
    <w:tmpl w:val="77CE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jI2MDc1tzA3MTBQ0lEKTi0uzszPAykwrAUApGafdSwAAAA="/>
  </w:docVars>
  <w:rsids>
    <w:rsidRoot w:val="008F43EA"/>
    <w:rsid w:val="00012035"/>
    <w:rsid w:val="00017B92"/>
    <w:rsid w:val="00050179"/>
    <w:rsid w:val="00061A43"/>
    <w:rsid w:val="0008547E"/>
    <w:rsid w:val="000854ED"/>
    <w:rsid w:val="0008795C"/>
    <w:rsid w:val="000B2048"/>
    <w:rsid w:val="000C735E"/>
    <w:rsid w:val="000E07C4"/>
    <w:rsid w:val="000F7D69"/>
    <w:rsid w:val="0011502B"/>
    <w:rsid w:val="00131AB6"/>
    <w:rsid w:val="001338E5"/>
    <w:rsid w:val="00142329"/>
    <w:rsid w:val="00163266"/>
    <w:rsid w:val="00194248"/>
    <w:rsid w:val="001959BD"/>
    <w:rsid w:val="001A0078"/>
    <w:rsid w:val="001D5DD0"/>
    <w:rsid w:val="001F4F2F"/>
    <w:rsid w:val="001F69E1"/>
    <w:rsid w:val="00216093"/>
    <w:rsid w:val="00222302"/>
    <w:rsid w:val="00245E17"/>
    <w:rsid w:val="0025516A"/>
    <w:rsid w:val="0026067F"/>
    <w:rsid w:val="002703E7"/>
    <w:rsid w:val="002A5336"/>
    <w:rsid w:val="002B53B7"/>
    <w:rsid w:val="002C7F9F"/>
    <w:rsid w:val="002D39D8"/>
    <w:rsid w:val="002E0C1F"/>
    <w:rsid w:val="002E62C1"/>
    <w:rsid w:val="002F372E"/>
    <w:rsid w:val="00314D60"/>
    <w:rsid w:val="00320054"/>
    <w:rsid w:val="00330F73"/>
    <w:rsid w:val="00335653"/>
    <w:rsid w:val="00392D07"/>
    <w:rsid w:val="003A2FE7"/>
    <w:rsid w:val="003C3265"/>
    <w:rsid w:val="003D0EC9"/>
    <w:rsid w:val="00400F31"/>
    <w:rsid w:val="004079F5"/>
    <w:rsid w:val="00437D04"/>
    <w:rsid w:val="004455CA"/>
    <w:rsid w:val="00454006"/>
    <w:rsid w:val="00484065"/>
    <w:rsid w:val="004A358C"/>
    <w:rsid w:val="004D471E"/>
    <w:rsid w:val="004D583D"/>
    <w:rsid w:val="004D669C"/>
    <w:rsid w:val="004E1F49"/>
    <w:rsid w:val="00505377"/>
    <w:rsid w:val="00507C09"/>
    <w:rsid w:val="00510178"/>
    <w:rsid w:val="005B242C"/>
    <w:rsid w:val="005E1826"/>
    <w:rsid w:val="00630D6F"/>
    <w:rsid w:val="0064060C"/>
    <w:rsid w:val="00647E24"/>
    <w:rsid w:val="00666BAB"/>
    <w:rsid w:val="006C7AE1"/>
    <w:rsid w:val="0072208F"/>
    <w:rsid w:val="00722E78"/>
    <w:rsid w:val="0077355B"/>
    <w:rsid w:val="00796980"/>
    <w:rsid w:val="007A3C3E"/>
    <w:rsid w:val="007B74D7"/>
    <w:rsid w:val="007E6A7D"/>
    <w:rsid w:val="007F39FA"/>
    <w:rsid w:val="00846C9C"/>
    <w:rsid w:val="00885F8C"/>
    <w:rsid w:val="0089217C"/>
    <w:rsid w:val="008948FD"/>
    <w:rsid w:val="008A5C92"/>
    <w:rsid w:val="008B6034"/>
    <w:rsid w:val="008B6B18"/>
    <w:rsid w:val="008C2263"/>
    <w:rsid w:val="008F0412"/>
    <w:rsid w:val="008F43EA"/>
    <w:rsid w:val="009007A3"/>
    <w:rsid w:val="00930275"/>
    <w:rsid w:val="00937ABE"/>
    <w:rsid w:val="00945895"/>
    <w:rsid w:val="009475ED"/>
    <w:rsid w:val="009517C0"/>
    <w:rsid w:val="00961349"/>
    <w:rsid w:val="0097131F"/>
    <w:rsid w:val="009735D7"/>
    <w:rsid w:val="009A2EA0"/>
    <w:rsid w:val="009B367C"/>
    <w:rsid w:val="009B51A1"/>
    <w:rsid w:val="009B79E4"/>
    <w:rsid w:val="00A14320"/>
    <w:rsid w:val="00A5114A"/>
    <w:rsid w:val="00A569C5"/>
    <w:rsid w:val="00A64205"/>
    <w:rsid w:val="00A7391B"/>
    <w:rsid w:val="00A812F1"/>
    <w:rsid w:val="00A95AA2"/>
    <w:rsid w:val="00AA05BF"/>
    <w:rsid w:val="00AD1643"/>
    <w:rsid w:val="00AE4E01"/>
    <w:rsid w:val="00B338EF"/>
    <w:rsid w:val="00B36DE2"/>
    <w:rsid w:val="00B7393A"/>
    <w:rsid w:val="00B75485"/>
    <w:rsid w:val="00B875FE"/>
    <w:rsid w:val="00B9656C"/>
    <w:rsid w:val="00BB41B7"/>
    <w:rsid w:val="00BB5A09"/>
    <w:rsid w:val="00BE5E69"/>
    <w:rsid w:val="00BF55A6"/>
    <w:rsid w:val="00BF571E"/>
    <w:rsid w:val="00BF6AC1"/>
    <w:rsid w:val="00C52470"/>
    <w:rsid w:val="00C870A5"/>
    <w:rsid w:val="00CA3E62"/>
    <w:rsid w:val="00CB771E"/>
    <w:rsid w:val="00D86652"/>
    <w:rsid w:val="00DA3856"/>
    <w:rsid w:val="00DC0D38"/>
    <w:rsid w:val="00DE78B2"/>
    <w:rsid w:val="00DF6DE4"/>
    <w:rsid w:val="00E116B4"/>
    <w:rsid w:val="00E13B1D"/>
    <w:rsid w:val="00E262A1"/>
    <w:rsid w:val="00E50772"/>
    <w:rsid w:val="00E518C6"/>
    <w:rsid w:val="00E77884"/>
    <w:rsid w:val="00F31540"/>
    <w:rsid w:val="00F33C16"/>
    <w:rsid w:val="00F62437"/>
    <w:rsid w:val="00F907E6"/>
    <w:rsid w:val="00FB2A1A"/>
    <w:rsid w:val="00FC73AE"/>
    <w:rsid w:val="00FD1AFF"/>
    <w:rsid w:val="00FE3F27"/>
    <w:rsid w:val="00FF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4C594"/>
  <w14:defaultImageDpi w14:val="32767"/>
  <w15:chartTrackingRefBased/>
  <w15:docId w15:val="{F7DF806F-4606-2D40-9E5F-9D02DE20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412"/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3EA"/>
  </w:style>
  <w:style w:type="paragraph" w:styleId="Footer">
    <w:name w:val="footer"/>
    <w:basedOn w:val="Normal"/>
    <w:link w:val="FooterChar"/>
    <w:uiPriority w:val="99"/>
    <w:unhideWhenUsed/>
    <w:rsid w:val="008F43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3EA"/>
  </w:style>
  <w:style w:type="character" w:styleId="Hyperlink">
    <w:name w:val="Hyperlink"/>
    <w:basedOn w:val="DefaultParagraphFont"/>
    <w:uiPriority w:val="99"/>
    <w:unhideWhenUsed/>
    <w:rsid w:val="008F43E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F43E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5A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5A6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2E0C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0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vana.smolovic@crnvo.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4.png"/><Relationship Id="rId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a Smolović</dc:creator>
  <cp:keywords/>
  <dc:description/>
  <cp:lastModifiedBy>User</cp:lastModifiedBy>
  <cp:revision>2</cp:revision>
  <cp:lastPrinted>2019-05-29T08:21:00Z</cp:lastPrinted>
  <dcterms:created xsi:type="dcterms:W3CDTF">2020-12-16T07:51:00Z</dcterms:created>
  <dcterms:modified xsi:type="dcterms:W3CDTF">2020-12-16T07:51:00Z</dcterms:modified>
</cp:coreProperties>
</file>